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3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490FB9">
        <w:trPr>
          <w:trHeight w:val="580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7C135E" w:rsidRDefault="00077901" w:rsidP="007C135E">
      <w:pPr>
        <w:pStyle w:val="a4"/>
        <w:numPr>
          <w:ilvl w:val="0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calcPriceOfBook</w:t>
      </w:r>
      <w:r w:rsidR="00BC75B5">
        <w:rPr>
          <w:rStyle w:val="jlqj4b"/>
          <w:rFonts w:ascii="Consolas" w:hAnsi="Consolas"/>
          <w:b/>
        </w:rPr>
        <w:t xml:space="preserve"> </w:t>
      </w:r>
      <w:r w:rsidR="00EF5FAA" w:rsidRPr="00E90A90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nameOfBook, year</w:t>
      </w:r>
      <w:r w:rsidR="00EF5FAA" w:rsidRPr="00E90A90">
        <w:rPr>
          <w:rStyle w:val="jlqj4b"/>
          <w:rFonts w:ascii="Consolas" w:hAnsi="Consolas"/>
          <w:b/>
          <w:lang w:val="en"/>
        </w:rPr>
        <w:t>)</w:t>
      </w:r>
      <w:r w:rsidR="00E90A90"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</w:t>
      </w:r>
      <w:r w:rsidR="00FF6B5D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 xml:space="preserve">string and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>number</w:t>
      </w:r>
      <w:r w:rsidR="00E90A90">
        <w:rPr>
          <w:rFonts w:cstheme="minorHAnsi"/>
        </w:rPr>
        <w:t>:</w:t>
      </w:r>
    </w:p>
    <w:p w14:paraId="6778822F" w14:textId="156E447B" w:rsidR="007C135E" w:rsidRPr="007C135E" w:rsidRDefault="007C135E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9BA9D34" w14:textId="4C00A908" w:rsidR="007C135E" w:rsidRPr="007C135E" w:rsidRDefault="007C135E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2AA74BF9" w14:textId="3713B8DD" w:rsidR="007C135E" w:rsidRPr="00F87D9B" w:rsidRDefault="00F87D9B" w:rsidP="007C135E">
      <w:pPr>
        <w:pStyle w:val="a4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</w:t>
      </w:r>
      <w:bookmarkStart w:id="0" w:name="_GoBack"/>
      <w:bookmarkEnd w:id="0"/>
      <w:r>
        <w:rPr>
          <w:rStyle w:val="jlqj4b"/>
          <w:lang w:val="en"/>
        </w:rPr>
        <w:t xml:space="preserve">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C9E6DEC" w14:textId="62122EC9" w:rsidR="007955BD" w:rsidRPr="007955BD" w:rsidRDefault="00955731" w:rsidP="007C135E">
      <w:pPr>
        <w:pStyle w:val="a4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</w:t>
      </w:r>
      <w:r w:rsidR="007955BD">
        <w:rPr>
          <w:rStyle w:val="jlqj4b"/>
          <w:lang w:val="en"/>
        </w:rPr>
        <w:t xml:space="preserve">he function </w:t>
      </w:r>
      <w:r w:rsidR="00297BE9">
        <w:rPr>
          <w:rStyle w:val="jlqj4b"/>
          <w:lang w:val="en"/>
        </w:rPr>
        <w:t xml:space="preserve">calculated </w:t>
      </w:r>
      <w:r w:rsidR="00F87D9B">
        <w:rPr>
          <w:rStyle w:val="jlqj4b"/>
          <w:lang w:val="en"/>
        </w:rPr>
        <w:t>price of the book</w:t>
      </w:r>
      <w:r w:rsidR="007955BD">
        <w:rPr>
          <w:rStyle w:val="jlqj4b"/>
          <w:lang w:val="en"/>
        </w:rPr>
        <w:t xml:space="preserve"> and </w:t>
      </w:r>
      <w:r w:rsidR="00B10DDD" w:rsidRPr="001C041D">
        <w:rPr>
          <w:rStyle w:val="jlqj4b"/>
          <w:b/>
          <w:lang w:val="en"/>
        </w:rPr>
        <w:t>return</w:t>
      </w:r>
      <w:r w:rsidR="00B10DDD">
        <w:rPr>
          <w:rStyle w:val="jlqj4b"/>
          <w:lang w:val="en"/>
        </w:rPr>
        <w:t>:</w:t>
      </w:r>
      <w:r w:rsidR="00B10DDD">
        <w:rPr>
          <w:rStyle w:val="jlqj4b"/>
          <w:lang w:val="bg-BG"/>
        </w:rPr>
        <w:t xml:space="preserve"> </w:t>
      </w:r>
      <w:r w:rsidR="00B10DDD" w:rsidRPr="00B10DDD">
        <w:rPr>
          <w:rStyle w:val="jlqj4b"/>
          <w:rFonts w:ascii="Consolas" w:hAnsi="Consolas"/>
          <w:b/>
        </w:rPr>
        <w:t>`</w:t>
      </w:r>
      <w:r w:rsidR="00B10DDD">
        <w:rPr>
          <w:rStyle w:val="jlqj4b"/>
          <w:rFonts w:ascii="Consolas" w:hAnsi="Consolas"/>
          <w:b/>
        </w:rPr>
        <w:t xml:space="preserve">Price of </w:t>
      </w:r>
      <w:r w:rsidR="00B10DDD" w:rsidRPr="00B10DDD">
        <w:rPr>
          <w:rStyle w:val="jlqj4b"/>
          <w:rFonts w:ascii="Consolas" w:hAnsi="Consolas"/>
          <w:b/>
        </w:rPr>
        <w:t>{</w:t>
      </w:r>
      <w:r w:rsidR="00B10DDD">
        <w:rPr>
          <w:rStyle w:val="jlqj4b"/>
          <w:rFonts w:ascii="Consolas" w:hAnsi="Consolas"/>
          <w:b/>
          <w:lang w:val="en"/>
        </w:rPr>
        <w:t>nameOfBook</w:t>
      </w:r>
      <w:r w:rsidR="00B10DDD" w:rsidRPr="00B10DDD">
        <w:rPr>
          <w:rStyle w:val="jlqj4b"/>
          <w:rFonts w:ascii="Consolas" w:hAnsi="Consolas"/>
          <w:b/>
        </w:rPr>
        <w:t>}</w:t>
      </w:r>
      <w:r w:rsidR="008F17C6">
        <w:rPr>
          <w:rStyle w:val="jlqj4b"/>
          <w:rFonts w:ascii="Consolas" w:hAnsi="Consolas"/>
          <w:b/>
        </w:rPr>
        <w:t xml:space="preserve"> </w:t>
      </w:r>
      <w:r w:rsidR="00AF638C">
        <w:rPr>
          <w:rStyle w:val="jlqj4b"/>
          <w:rFonts w:ascii="Consolas" w:hAnsi="Consolas"/>
          <w:b/>
        </w:rPr>
        <w:t>is {price}</w:t>
      </w:r>
      <w:r w:rsidR="00B10DDD" w:rsidRPr="00B10DDD">
        <w:rPr>
          <w:rStyle w:val="jlqj4b"/>
          <w:rFonts w:ascii="Consolas" w:hAnsi="Consolas"/>
          <w:b/>
        </w:rPr>
        <w:t>`</w:t>
      </w:r>
    </w:p>
    <w:p w14:paraId="6ACAC517" w14:textId="01DFA2C8" w:rsidR="001C041D" w:rsidRPr="00F9332D" w:rsidRDefault="007C135E" w:rsidP="00F9332D">
      <w:pPr>
        <w:pStyle w:val="a4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You need to validate the input</w:t>
      </w:r>
      <w:r w:rsidR="007955BD">
        <w:rPr>
          <w:rStyle w:val="jlqj4b"/>
          <w:lang w:val="en"/>
        </w:rPr>
        <w:t xml:space="preserve">, if </w:t>
      </w:r>
      <w:r>
        <w:rPr>
          <w:rStyle w:val="jlqj4b"/>
          <w:rFonts w:ascii="Consolas" w:hAnsi="Consolas"/>
          <w:b/>
          <w:lang w:val="en"/>
        </w:rPr>
        <w:t>nameOfBook</w:t>
      </w:r>
      <w:r w:rsidR="007955BD">
        <w:rPr>
          <w:rStyle w:val="10"/>
          <w:rFonts w:cstheme="minorHAnsi"/>
          <w:lang w:val="en"/>
        </w:rPr>
        <w:t xml:space="preserve"> </w:t>
      </w:r>
      <w:r w:rsidR="007955BD">
        <w:t>is not</w:t>
      </w:r>
      <w:r>
        <w:rPr>
          <w:rStyle w:val="jlqj4b"/>
          <w:lang w:val="en"/>
        </w:rPr>
        <w:t xml:space="preserve"> a string</w:t>
      </w:r>
      <w:r w:rsidR="007955BD">
        <w:rPr>
          <w:rStyle w:val="jlqj4b"/>
          <w:lang w:val="bg-BG"/>
        </w:rPr>
        <w:t>, or</w:t>
      </w:r>
      <w:r>
        <w:rPr>
          <w:rStyle w:val="jlqj4b"/>
          <w:lang w:val="bg-BG"/>
        </w:rPr>
        <w:t xml:space="preserve"> the </w:t>
      </w:r>
      <w:r w:rsidRPr="007C135E">
        <w:rPr>
          <w:rStyle w:val="jlqj4b"/>
          <w:rFonts w:ascii="Consolas" w:hAnsi="Consolas"/>
          <w:b/>
          <w:lang w:val="bg-BG"/>
        </w:rPr>
        <w:t>year</w:t>
      </w:r>
      <w:r w:rsidR="007955BD">
        <w:rPr>
          <w:rStyle w:val="jlqj4b"/>
        </w:rPr>
        <w:t xml:space="preserve"> is not</w:t>
      </w:r>
      <w:r>
        <w:rPr>
          <w:rStyle w:val="jlqj4b"/>
        </w:rPr>
        <w:t xml:space="preserve">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</w:t>
      </w:r>
      <w:r w:rsidR="007955BD">
        <w:rPr>
          <w:rStyle w:val="jlqj4b"/>
        </w:rPr>
        <w:t xml:space="preserve">, </w:t>
      </w:r>
      <w:r w:rsidR="007955BD" w:rsidRPr="001C041D">
        <w:rPr>
          <w:rStyle w:val="jlqj4b"/>
          <w:b/>
        </w:rPr>
        <w:t>throw</w:t>
      </w:r>
      <w:r w:rsidR="007955BD">
        <w:rPr>
          <w:rStyle w:val="jlqj4b"/>
        </w:rPr>
        <w:t xml:space="preserve"> an error:</w:t>
      </w:r>
      <w:r w:rsidR="007955BD">
        <w:rPr>
          <w:rStyle w:val="jlqj4b"/>
          <w:lang w:val="bg-BG"/>
        </w:rPr>
        <w:t xml:space="preserve"> </w:t>
      </w:r>
      <w:r w:rsidR="007955BD">
        <w:rPr>
          <w:noProof/>
        </w:rPr>
        <w:t>"</w:t>
      </w:r>
      <w:r w:rsidR="007955BD" w:rsidRPr="007955BD">
        <w:rPr>
          <w:rStyle w:val="jlqj4b"/>
          <w:rFonts w:ascii="Consolas" w:hAnsi="Consolas"/>
          <w:b/>
          <w:lang w:val="en"/>
        </w:rPr>
        <w:t>Invalid input</w:t>
      </w:r>
      <w:r w:rsidR="007955BD">
        <w:rPr>
          <w:noProof/>
        </w:rPr>
        <w:t>"</w:t>
      </w:r>
    </w:p>
    <w:p w14:paraId="457458EF" w14:textId="77777777" w:rsidR="00F87D9B" w:rsidRPr="00F87D9B" w:rsidRDefault="00F87D9B" w:rsidP="00F87D9B">
      <w:pPr>
        <w:pStyle w:val="a4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9D2F52" w:rsidRDefault="009D2F52" w:rsidP="009D2F52">
      <w:pPr>
        <w:pStyle w:val="a4"/>
        <w:numPr>
          <w:ilvl w:val="0"/>
          <w:numId w:val="1"/>
        </w:numPr>
        <w:rPr>
          <w:rFonts w:ascii="Consolas" w:hAnsi="Consolas"/>
          <w:b/>
        </w:rPr>
      </w:pPr>
      <w:r w:rsidRPr="009D2F52">
        <w:rPr>
          <w:rFonts w:ascii="Consolas" w:hAnsi="Consolas"/>
          <w:b/>
        </w:rPr>
        <w:t>findBook</w:t>
      </w:r>
      <w:r w:rsidR="00064CBC"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booksArr,</w:t>
      </w:r>
      <w:r w:rsidRPr="009D2F52">
        <w:t xml:space="preserve"> </w:t>
      </w:r>
      <w:r w:rsidR="00C0328E">
        <w:rPr>
          <w:rFonts w:ascii="Consolas" w:hAnsi="Consolas"/>
          <w:b/>
        </w:rPr>
        <w:t>desired</w:t>
      </w:r>
      <w:r>
        <w:rPr>
          <w:rFonts w:ascii="Consolas" w:hAnsi="Consolas"/>
          <w:b/>
        </w:rPr>
        <w:t>B</w:t>
      </w:r>
      <w:r w:rsidRPr="009D2F52">
        <w:rPr>
          <w:rFonts w:ascii="Consolas" w:hAnsi="Consolas"/>
          <w:b/>
        </w:rPr>
        <w:t>ook</w:t>
      </w:r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0165DCCD" w14:textId="062256AB" w:rsidR="009D2F52" w:rsidRPr="00077901" w:rsidRDefault="00077901" w:rsidP="00077901">
      <w:pPr>
        <w:pStyle w:val="a4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00460078" w14:textId="224884AF" w:rsidR="00064CBC" w:rsidRPr="00064CBC" w:rsidRDefault="00064CBC" w:rsidP="00077901">
      <w:pPr>
        <w:pStyle w:val="a4"/>
        <w:numPr>
          <w:ilvl w:val="0"/>
          <w:numId w:val="2"/>
        </w:numPr>
        <w:spacing w:line="276" w:lineRule="auto"/>
        <w:rPr>
          <w:rStyle w:val="jlqj4b"/>
          <w:rFonts w:cstheme="minorHAnsi"/>
        </w:rPr>
      </w:pPr>
      <w:r>
        <w:t xml:space="preserve">If the length of the </w:t>
      </w:r>
      <w:r w:rsidRPr="00064CBC">
        <w:rPr>
          <w:rFonts w:cstheme="minorHAnsi"/>
          <w:b/>
        </w:rPr>
        <w:t>booksArr</w:t>
      </w:r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767582EC" w14:textId="034EB10F" w:rsidR="00C0328E" w:rsidRPr="00064CBC" w:rsidRDefault="00C0328E" w:rsidP="00077901">
      <w:pPr>
        <w:pStyle w:val="a4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r w:rsidRPr="00C0328E">
        <w:rPr>
          <w:rFonts w:cstheme="minorHAnsi"/>
          <w:b/>
        </w:rPr>
        <w:t>desiredBook</w:t>
      </w:r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r w:rsidRPr="009D2F52">
        <w:rPr>
          <w:rFonts w:ascii="Consolas" w:hAnsi="Consolas"/>
          <w:b/>
        </w:rPr>
        <w:t>booksArr</w:t>
      </w:r>
      <w:r>
        <w:rPr>
          <w:rStyle w:val="jlqj4b"/>
          <w:lang w:val="en"/>
        </w:rPr>
        <w:t>.</w:t>
      </w:r>
    </w:p>
    <w:p w14:paraId="180B37BC" w14:textId="13EF43BA" w:rsidR="009D2F52" w:rsidRPr="00A83A3E" w:rsidRDefault="00A83A3E" w:rsidP="00077901">
      <w:pPr>
        <w:pStyle w:val="a4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2D5995E9" w14:textId="47B1375E" w:rsidR="00A83A3E" w:rsidRPr="00492759" w:rsidRDefault="00A83A3E" w:rsidP="00077901">
      <w:pPr>
        <w:pStyle w:val="a4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 w:rsidR="00F9332D">
        <w:t xml:space="preserve">the function </w:t>
      </w:r>
      <w:r w:rsidR="00F9332D"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5316F042" w14:textId="1328BCA3" w:rsidR="00064CBC" w:rsidRDefault="00492759" w:rsidP="00077901">
      <w:pPr>
        <w:pStyle w:val="a4"/>
        <w:numPr>
          <w:ilvl w:val="0"/>
          <w:numId w:val="2"/>
        </w:numPr>
        <w:spacing w:line="276" w:lineRule="auto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9D2F52" w:rsidRDefault="00EB66A4" w:rsidP="00EB66A4">
      <w:pPr>
        <w:pStyle w:val="a4"/>
        <w:numPr>
          <w:ilvl w:val="0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lastRenderedPageBreak/>
        <w:t>arrangeTheB</w:t>
      </w:r>
      <w:r w:rsidRPr="00EB66A4">
        <w:rPr>
          <w:rFonts w:ascii="Consolas" w:hAnsi="Consolas"/>
          <w:b/>
          <w:lang w:val="bg-BG"/>
        </w:rPr>
        <w:t>ooks</w:t>
      </w:r>
      <w:r>
        <w:rPr>
          <w:rFonts w:ascii="Consolas" w:hAnsi="Consolas"/>
          <w:b/>
        </w:rPr>
        <w:t xml:space="preserve"> (countB</w:t>
      </w:r>
      <w:r w:rsidRPr="00EB66A4">
        <w:rPr>
          <w:rFonts w:ascii="Consolas" w:hAnsi="Consolas"/>
          <w:b/>
        </w:rPr>
        <w:t>ooks</w:t>
      </w:r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7DF93DE1" w14:textId="0DFB9FA3" w:rsidR="00EB66A4" w:rsidRPr="00EB66A4" w:rsidRDefault="00EB66A4" w:rsidP="00EB66A4">
      <w:pPr>
        <w:pStyle w:val="a4"/>
        <w:numPr>
          <w:ilvl w:val="1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bg-BG"/>
        </w:rPr>
        <w:t>count</w:t>
      </w:r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 w:rsidR="005275AD">
        <w:rPr>
          <w:rStyle w:val="10"/>
          <w:lang w:val="en"/>
        </w:rPr>
        <w:t xml:space="preserve"> </w:t>
      </w:r>
      <w:r w:rsidR="005275AD">
        <w:rPr>
          <w:rStyle w:val="jlqj4b"/>
          <w:lang w:val="en"/>
        </w:rPr>
        <w:t>or is a negative number</w:t>
      </w:r>
      <w:r w:rsidR="005275AD"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4AE002A9" w14:textId="35C971EB" w:rsidR="00EB66A4" w:rsidRPr="00DD1B9E" w:rsidRDefault="00DD1B9E" w:rsidP="00DD1B9E">
      <w:pPr>
        <w:pStyle w:val="a4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="00EB66A4"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="00EB66A4"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="00EB66A4" w:rsidRPr="00EB66A4">
        <w:rPr>
          <w:rStyle w:val="jlqj4b"/>
          <w:rFonts w:cstheme="minorHAnsi"/>
        </w:rPr>
        <w:t xml:space="preserve"> books</w:t>
      </w:r>
      <w:r w:rsidR="00EB66A4">
        <w:rPr>
          <w:rStyle w:val="jlqj4b"/>
          <w:rFonts w:cstheme="minorHAnsi"/>
          <w:lang w:val="bg-BG"/>
        </w:rPr>
        <w:t>.</w:t>
      </w:r>
      <w:r w:rsidR="0000347A">
        <w:rPr>
          <w:rStyle w:val="10"/>
          <w:lang w:val="en"/>
        </w:rPr>
        <w:t xml:space="preserve"> </w:t>
      </w:r>
      <w:r w:rsidR="0000347A">
        <w:rPr>
          <w:rStyle w:val="jlqj4b"/>
          <w:lang w:val="en"/>
        </w:rPr>
        <w:t>Distribute the books on the shelves</w:t>
      </w:r>
    </w:p>
    <w:p w14:paraId="22A36B1D" w14:textId="6072E395" w:rsidR="00DD1B9E" w:rsidRPr="00DD1B9E" w:rsidRDefault="0000347A" w:rsidP="00DD1B9E">
      <w:pPr>
        <w:pStyle w:val="a4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>I</w:t>
      </w:r>
      <w:r w:rsidR="00DD1B9E">
        <w:rPr>
          <w:rStyle w:val="jlqj4b"/>
          <w:lang w:val="en"/>
        </w:rPr>
        <w:t>f all the books are arranged on the shelves</w:t>
      </w:r>
      <w:r w:rsidR="00DD1B9E">
        <w:rPr>
          <w:rStyle w:val="jlqj4b"/>
          <w:lang w:val="bg-BG"/>
        </w:rPr>
        <w:t xml:space="preserve">, </w:t>
      </w:r>
      <w:r w:rsidR="00DD1B9E" w:rsidRPr="00DD1B9E">
        <w:rPr>
          <w:rStyle w:val="jlqj4b"/>
          <w:b/>
        </w:rPr>
        <w:t>return</w:t>
      </w:r>
      <w:r w:rsidR="00DD1B9E">
        <w:rPr>
          <w:rStyle w:val="jlqj4b"/>
        </w:rPr>
        <w:t>:</w:t>
      </w:r>
      <w:r w:rsidR="00DD1B9E" w:rsidRPr="00DD1B9E">
        <w:rPr>
          <w:noProof/>
        </w:rPr>
        <w:t xml:space="preserve"> </w:t>
      </w:r>
      <w:r w:rsidR="00DD1B9E">
        <w:rPr>
          <w:noProof/>
        </w:rPr>
        <w:t>"</w:t>
      </w:r>
      <w:r w:rsidR="00DD1B9E" w:rsidRPr="00DD1B9E">
        <w:rPr>
          <w:rStyle w:val="jlqj4b"/>
          <w:rFonts w:ascii="Consolas" w:hAnsi="Consolas"/>
          <w:b/>
          <w:lang w:val="en"/>
        </w:rPr>
        <w:t>Great job, the books are arranged</w:t>
      </w:r>
      <w:r w:rsidR="00DD1B9E">
        <w:rPr>
          <w:rStyle w:val="jlqj4b"/>
          <w:rFonts w:ascii="Consolas" w:hAnsi="Consolas"/>
          <w:b/>
          <w:lang w:val="bg-BG"/>
        </w:rPr>
        <w:t>.</w:t>
      </w:r>
      <w:r w:rsidR="00DD1B9E">
        <w:rPr>
          <w:noProof/>
        </w:rPr>
        <w:t>"</w:t>
      </w:r>
    </w:p>
    <w:p w14:paraId="0C55D975" w14:textId="330FF6EB" w:rsidR="00A0690B" w:rsidRPr="00701BBF" w:rsidRDefault="00DD1B9E" w:rsidP="00701BBF">
      <w:pPr>
        <w:pStyle w:val="a4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</w:t>
      </w:r>
      <w:r w:rsidR="005275AD">
        <w:rPr>
          <w:rStyle w:val="jlqj4b"/>
          <w:rFonts w:ascii="Consolas" w:hAnsi="Consolas"/>
          <w:b/>
          <w:lang w:val="en"/>
        </w:rPr>
        <w:t>.</w:t>
      </w:r>
      <w:r>
        <w:rPr>
          <w:noProof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a3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proofErr w:type="spellEnd"/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ice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of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currently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und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job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           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sufficient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pac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r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elves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eed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o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e</w:t>
            </w:r>
            <w:proofErr w:type="spellEnd"/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proofErr w:type="spellEnd"/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9383E"/>
    <w:rsid w:val="001953D8"/>
    <w:rsid w:val="001C041D"/>
    <w:rsid w:val="00297BE9"/>
    <w:rsid w:val="003158AB"/>
    <w:rsid w:val="00337196"/>
    <w:rsid w:val="0037766A"/>
    <w:rsid w:val="003A5CEE"/>
    <w:rsid w:val="003F7BAB"/>
    <w:rsid w:val="00423DBA"/>
    <w:rsid w:val="004538DA"/>
    <w:rsid w:val="00490FB9"/>
    <w:rsid w:val="00492759"/>
    <w:rsid w:val="004F67F8"/>
    <w:rsid w:val="0051738A"/>
    <w:rsid w:val="005275AD"/>
    <w:rsid w:val="005566F3"/>
    <w:rsid w:val="0058316A"/>
    <w:rsid w:val="005C4844"/>
    <w:rsid w:val="00612428"/>
    <w:rsid w:val="006338F4"/>
    <w:rsid w:val="00701BBF"/>
    <w:rsid w:val="00761853"/>
    <w:rsid w:val="007955BD"/>
    <w:rsid w:val="0079628C"/>
    <w:rsid w:val="007C135E"/>
    <w:rsid w:val="0080646C"/>
    <w:rsid w:val="00826468"/>
    <w:rsid w:val="008749A7"/>
    <w:rsid w:val="00880922"/>
    <w:rsid w:val="008F17C6"/>
    <w:rsid w:val="00954D60"/>
    <w:rsid w:val="00955731"/>
    <w:rsid w:val="009B7E41"/>
    <w:rsid w:val="009D2F52"/>
    <w:rsid w:val="00A0690B"/>
    <w:rsid w:val="00A325E3"/>
    <w:rsid w:val="00A40F39"/>
    <w:rsid w:val="00A83A3E"/>
    <w:rsid w:val="00AE1E7D"/>
    <w:rsid w:val="00AF638C"/>
    <w:rsid w:val="00B10DDD"/>
    <w:rsid w:val="00B15E2F"/>
    <w:rsid w:val="00B64264"/>
    <w:rsid w:val="00B77286"/>
    <w:rsid w:val="00B808D7"/>
    <w:rsid w:val="00BC75B5"/>
    <w:rsid w:val="00BD1BCB"/>
    <w:rsid w:val="00C0328E"/>
    <w:rsid w:val="00C3515F"/>
    <w:rsid w:val="00C40C98"/>
    <w:rsid w:val="00CA376C"/>
    <w:rsid w:val="00D14FA2"/>
    <w:rsid w:val="00D31CA7"/>
    <w:rsid w:val="00D57639"/>
    <w:rsid w:val="00D660D3"/>
    <w:rsid w:val="00D95E7A"/>
    <w:rsid w:val="00DC5EBA"/>
    <w:rsid w:val="00DD1B9E"/>
    <w:rsid w:val="00DF2CB1"/>
    <w:rsid w:val="00E90A90"/>
    <w:rsid w:val="00EB3FE9"/>
    <w:rsid w:val="00EB66A4"/>
    <w:rsid w:val="00EF5FAA"/>
    <w:rsid w:val="00F020A0"/>
    <w:rsid w:val="00F2224A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2A1A"/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a3">
    <w:name w:val="Table Grid"/>
    <w:basedOn w:val="a1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a4">
    <w:name w:val="List Paragraph"/>
    <w:basedOn w:val="a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a0"/>
    <w:rsid w:val="00D660D3"/>
  </w:style>
  <w:style w:type="character" w:customStyle="1" w:styleId="30">
    <w:name w:val="Заглавие 3 Знак"/>
    <w:basedOn w:val="a0"/>
    <w:link w:val="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a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9</cp:revision>
  <dcterms:created xsi:type="dcterms:W3CDTF">2021-10-11T11:28:00Z</dcterms:created>
  <dcterms:modified xsi:type="dcterms:W3CDTF">2022-06-23T09:48:00Z</dcterms:modified>
</cp:coreProperties>
</file>